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B6BAC9" w14:textId="77777777" w:rsidR="005865A8" w:rsidRDefault="005865A8" w:rsidP="005865A8">
      <w:pPr>
        <w:pStyle w:val="Default"/>
      </w:pPr>
    </w:p>
    <w:p w14:paraId="6C28939F" w14:textId="63663BA9" w:rsidR="005865A8" w:rsidRDefault="005865A8" w:rsidP="005865A8">
      <w:pPr>
        <w:pStyle w:val="Default"/>
        <w:rPr>
          <w:sz w:val="23"/>
          <w:szCs w:val="23"/>
        </w:rPr>
      </w:pPr>
      <w:r>
        <w:t xml:space="preserve"> </w:t>
      </w:r>
      <w:r>
        <w:rPr>
          <w:b/>
          <w:bCs/>
          <w:sz w:val="23"/>
          <w:szCs w:val="23"/>
        </w:rPr>
        <w:t>COMUNICACIÓN DE AYUDAS DE LA REUNIÓN DE LA COMISIÓN DE ASUNTOS ECONÓMICOS DE</w:t>
      </w:r>
      <w:r w:rsidR="007A332A">
        <w:rPr>
          <w:b/>
          <w:bCs/>
          <w:sz w:val="23"/>
          <w:szCs w:val="23"/>
        </w:rPr>
        <w:t xml:space="preserve"> 22 DE OCTUBRE 2021</w:t>
      </w:r>
      <w:bookmarkStart w:id="0" w:name="_GoBack"/>
      <w:bookmarkEnd w:id="0"/>
    </w:p>
    <w:p w14:paraId="79042D8B" w14:textId="6BB43C76" w:rsidR="00EF4B6D" w:rsidRDefault="005865A8" w:rsidP="005865A8">
      <w:pPr>
        <w:jc w:val="both"/>
        <w:rPr>
          <w:b/>
          <w:bCs/>
          <w:color w:val="C00000"/>
          <w:sz w:val="23"/>
          <w:szCs w:val="23"/>
        </w:rPr>
      </w:pPr>
      <w:r>
        <w:rPr>
          <w:b/>
          <w:bCs/>
          <w:color w:val="C00000"/>
          <w:sz w:val="23"/>
          <w:szCs w:val="23"/>
        </w:rPr>
        <w:t>(ADVERTENCIA: ESTA RELACIÓN ES MERAMENTE INFORMATIVA Y NO SUSTITUYE EN SUS EFECTOS A LA NOTIFICACIÓN OFICIAL QUE RECIBIRÁ INDIVIDUALMENTE CADA SOLICITANTE</w:t>
      </w:r>
    </w:p>
    <w:p w14:paraId="7C8064E3" w14:textId="77777777" w:rsidR="005865A8" w:rsidRPr="00D50511" w:rsidRDefault="005865A8" w:rsidP="005865A8">
      <w:pPr>
        <w:jc w:val="both"/>
        <w:rPr>
          <w:b/>
          <w:bCs/>
        </w:rPr>
      </w:pPr>
    </w:p>
    <w:p w14:paraId="7CAE15C4" w14:textId="2FC7654A" w:rsidR="00EF4B6D" w:rsidRDefault="00EF4B6D" w:rsidP="00EF4B6D">
      <w:pPr>
        <w:ind w:left="709" w:hanging="709"/>
        <w:jc w:val="both"/>
        <w:rPr>
          <w:b/>
        </w:rPr>
      </w:pPr>
      <w:r>
        <w:rPr>
          <w:b/>
        </w:rPr>
        <w:t>AYUDAS BOLSAS DE VIAJE</w:t>
      </w:r>
    </w:p>
    <w:p w14:paraId="0F85839B" w14:textId="10167BDF" w:rsidR="00EF4B6D" w:rsidRDefault="00EF4B6D" w:rsidP="00EF4B6D">
      <w:pPr>
        <w:ind w:left="709" w:hanging="709"/>
        <w:jc w:val="both"/>
        <w:rPr>
          <w:b/>
        </w:rPr>
      </w:pPr>
    </w:p>
    <w:p w14:paraId="499AD415" w14:textId="3CB4F837" w:rsidR="00EF4B6D" w:rsidRPr="00EF4B6D" w:rsidRDefault="005865A8" w:rsidP="00EF4B6D">
      <w:pPr>
        <w:pStyle w:val="Prrafodelista"/>
        <w:numPr>
          <w:ilvl w:val="0"/>
          <w:numId w:val="2"/>
        </w:numPr>
        <w:jc w:val="both"/>
        <w:rPr>
          <w:b/>
        </w:rPr>
      </w:pPr>
      <w:r w:rsidRPr="005865A8">
        <w:rPr>
          <w:b/>
          <w:bCs/>
          <w:sz w:val="22"/>
        </w:rPr>
        <w:t>ANA RAMOS MARTÍN</w:t>
      </w:r>
      <w:r>
        <w:rPr>
          <w:b/>
          <w:bCs/>
          <w:sz w:val="22"/>
        </w:rPr>
        <w:t>.</w:t>
      </w:r>
      <w:r w:rsidRPr="005865A8">
        <w:rPr>
          <w:bCs/>
          <w:sz w:val="22"/>
        </w:rPr>
        <w:t xml:space="preserve"> </w:t>
      </w:r>
      <w:r w:rsidR="00EF4B6D">
        <w:rPr>
          <w:bCs/>
          <w:noProof/>
        </w:rPr>
        <w:t xml:space="preserve">Se concede una ayuda para la asistencia y presentación de ponencia en el 7º Congreso Internacional de Antropología AIBR que se celebró del 26 al 31 de julio de 2021 en Vila-Real (Portugal). </w:t>
      </w:r>
    </w:p>
    <w:p w14:paraId="4C7AB6B2" w14:textId="6C342B3A" w:rsidR="00EF4B6D" w:rsidRPr="00EF4B6D" w:rsidRDefault="005865A8" w:rsidP="00EF4B6D">
      <w:pPr>
        <w:pStyle w:val="Prrafodelista"/>
        <w:numPr>
          <w:ilvl w:val="0"/>
          <w:numId w:val="2"/>
        </w:numPr>
        <w:jc w:val="both"/>
        <w:rPr>
          <w:bCs/>
        </w:rPr>
      </w:pPr>
      <w:r w:rsidRPr="005865A8">
        <w:rPr>
          <w:b/>
          <w:bCs/>
          <w:noProof/>
          <w:sz w:val="22"/>
        </w:rPr>
        <w:t>JAVIER FRANZÉ.</w:t>
      </w:r>
      <w:r w:rsidRPr="005865A8">
        <w:rPr>
          <w:bCs/>
          <w:noProof/>
          <w:sz w:val="22"/>
        </w:rPr>
        <w:t xml:space="preserve"> </w:t>
      </w:r>
      <w:r w:rsidR="00EF4B6D">
        <w:rPr>
          <w:bCs/>
          <w:noProof/>
        </w:rPr>
        <w:t xml:space="preserve">Se concede una ayuda para la asistencia y presentación de ponencia en el 26th World Congress of Political Science – IPSA que se celebró de manera virtual del 10 al 15 de julio de 2021. El departamento de Teoría, Historia y Geografía Política </w:t>
      </w:r>
      <w:r>
        <w:rPr>
          <w:bCs/>
          <w:noProof/>
        </w:rPr>
        <w:t>co</w:t>
      </w:r>
      <w:r w:rsidR="00EF4B6D">
        <w:rPr>
          <w:bCs/>
          <w:noProof/>
        </w:rPr>
        <w:t>financia</w:t>
      </w:r>
      <w:r w:rsidR="00EF4B6D" w:rsidRPr="00EF4B6D">
        <w:rPr>
          <w:bCs/>
          <w:noProof/>
        </w:rPr>
        <w:t>.</w:t>
      </w:r>
    </w:p>
    <w:p w14:paraId="1836DA17" w14:textId="05A328EE" w:rsidR="00EF4B6D" w:rsidRDefault="005865A8" w:rsidP="00EF4B6D">
      <w:pPr>
        <w:pStyle w:val="Prrafodelista"/>
        <w:numPr>
          <w:ilvl w:val="0"/>
          <w:numId w:val="2"/>
        </w:numPr>
        <w:jc w:val="both"/>
        <w:rPr>
          <w:bCs/>
        </w:rPr>
      </w:pPr>
      <w:r w:rsidRPr="005865A8">
        <w:rPr>
          <w:b/>
          <w:bCs/>
          <w:sz w:val="22"/>
        </w:rPr>
        <w:t>MARTA EULALIA BLANCO GARCÍA</w:t>
      </w:r>
      <w:r>
        <w:rPr>
          <w:b/>
          <w:bCs/>
          <w:sz w:val="22"/>
        </w:rPr>
        <w:t>.</w:t>
      </w:r>
      <w:r w:rsidRPr="005865A8">
        <w:rPr>
          <w:bCs/>
          <w:sz w:val="22"/>
        </w:rPr>
        <w:t xml:space="preserve"> </w:t>
      </w:r>
      <w:r w:rsidR="00EF4B6D">
        <w:rPr>
          <w:bCs/>
        </w:rPr>
        <w:t xml:space="preserve">Se concede una ayuda para la asistencia y presentación de una ponencia en el </w:t>
      </w:r>
      <w:r w:rsidR="00EF4B6D" w:rsidRPr="00EF4B6D">
        <w:rPr>
          <w:bCs/>
        </w:rPr>
        <w:t>III Congreso internacional de innovación docente e investigación en educación superior (Online)</w:t>
      </w:r>
      <w:r w:rsidR="00EF4B6D">
        <w:rPr>
          <w:bCs/>
        </w:rPr>
        <w:t>, que se celebrará del 16 al 19 de noviembre de 2021</w:t>
      </w:r>
      <w:r w:rsidR="00EF4B6D" w:rsidRPr="00EF4B6D">
        <w:rPr>
          <w:bCs/>
        </w:rPr>
        <w:t xml:space="preserve">. El departamento </w:t>
      </w:r>
      <w:r w:rsidR="00EF4B6D">
        <w:rPr>
          <w:bCs/>
        </w:rPr>
        <w:t xml:space="preserve">de Sociología: Metodología y Teoría </w:t>
      </w:r>
      <w:r>
        <w:rPr>
          <w:bCs/>
        </w:rPr>
        <w:t>co</w:t>
      </w:r>
      <w:r w:rsidR="00EF4B6D">
        <w:rPr>
          <w:bCs/>
        </w:rPr>
        <w:t>financia</w:t>
      </w:r>
      <w:r w:rsidR="00EF4B6D" w:rsidRPr="00EF4B6D">
        <w:rPr>
          <w:bCs/>
        </w:rPr>
        <w:t>.</w:t>
      </w:r>
    </w:p>
    <w:p w14:paraId="1C8D68DC" w14:textId="5F65F73E" w:rsidR="00EF4B6D" w:rsidRDefault="005865A8" w:rsidP="00EF4B6D">
      <w:pPr>
        <w:pStyle w:val="Prrafodelista"/>
        <w:numPr>
          <w:ilvl w:val="0"/>
          <w:numId w:val="2"/>
        </w:numPr>
        <w:jc w:val="both"/>
        <w:rPr>
          <w:bCs/>
        </w:rPr>
      </w:pPr>
      <w:r w:rsidRPr="005865A8">
        <w:rPr>
          <w:b/>
          <w:bCs/>
          <w:sz w:val="22"/>
          <w:lang w:val="it-IT"/>
        </w:rPr>
        <w:t>JORGE SOLA ESPINOSA</w:t>
      </w:r>
      <w:r>
        <w:rPr>
          <w:b/>
          <w:bCs/>
          <w:sz w:val="22"/>
          <w:lang w:val="it-IT"/>
        </w:rPr>
        <w:t>.</w:t>
      </w:r>
      <w:r w:rsidRPr="005865A8">
        <w:rPr>
          <w:bCs/>
          <w:sz w:val="22"/>
          <w:lang w:val="it-IT"/>
        </w:rPr>
        <w:t xml:space="preserve"> </w:t>
      </w:r>
      <w:r w:rsidR="00EF4B6D" w:rsidRPr="00EF4B6D">
        <w:rPr>
          <w:bCs/>
        </w:rPr>
        <w:t xml:space="preserve">Se concede una ayuda para la </w:t>
      </w:r>
      <w:r w:rsidR="00EF4B6D">
        <w:rPr>
          <w:bCs/>
        </w:rPr>
        <w:t xml:space="preserve">participación y presentación de ponencia en el Congreso de la </w:t>
      </w:r>
      <w:proofErr w:type="spellStart"/>
      <w:r w:rsidR="00EF4B6D">
        <w:rPr>
          <w:bCs/>
        </w:rPr>
        <w:t>European</w:t>
      </w:r>
      <w:proofErr w:type="spellEnd"/>
      <w:r w:rsidR="00EF4B6D">
        <w:rPr>
          <w:bCs/>
        </w:rPr>
        <w:t xml:space="preserve"> </w:t>
      </w:r>
      <w:proofErr w:type="spellStart"/>
      <w:r w:rsidR="00EF4B6D">
        <w:rPr>
          <w:bCs/>
        </w:rPr>
        <w:t>Sociological</w:t>
      </w:r>
      <w:proofErr w:type="spellEnd"/>
      <w:r w:rsidR="00EF4B6D">
        <w:rPr>
          <w:bCs/>
        </w:rPr>
        <w:t xml:space="preserve"> </w:t>
      </w:r>
      <w:proofErr w:type="spellStart"/>
      <w:r w:rsidR="00EF4B6D">
        <w:rPr>
          <w:bCs/>
        </w:rPr>
        <w:t>Association</w:t>
      </w:r>
      <w:proofErr w:type="spellEnd"/>
      <w:r w:rsidR="00EF4B6D">
        <w:rPr>
          <w:bCs/>
        </w:rPr>
        <w:t xml:space="preserve"> (ESA), que se celebró de manera virtual del 31 de agosto al 3 de septiembre. </w:t>
      </w:r>
      <w:r w:rsidR="00FA1F89">
        <w:rPr>
          <w:bCs/>
        </w:rPr>
        <w:t xml:space="preserve">El departamento de Sociología: Metodología y Teoría </w:t>
      </w:r>
      <w:r>
        <w:rPr>
          <w:bCs/>
        </w:rPr>
        <w:t>co</w:t>
      </w:r>
      <w:r w:rsidR="00FA1F89">
        <w:rPr>
          <w:bCs/>
        </w:rPr>
        <w:t xml:space="preserve">financia. </w:t>
      </w:r>
    </w:p>
    <w:p w14:paraId="034AF01F" w14:textId="01DA384F" w:rsidR="00FA1F89" w:rsidRPr="00EF4B6D" w:rsidRDefault="005865A8" w:rsidP="00EF4B6D">
      <w:pPr>
        <w:pStyle w:val="Prrafodelista"/>
        <w:numPr>
          <w:ilvl w:val="0"/>
          <w:numId w:val="2"/>
        </w:numPr>
        <w:jc w:val="both"/>
        <w:rPr>
          <w:bCs/>
        </w:rPr>
      </w:pPr>
      <w:r w:rsidRPr="005865A8">
        <w:rPr>
          <w:b/>
          <w:bCs/>
          <w:sz w:val="22"/>
        </w:rPr>
        <w:t>JOSÉ MANUEL RUANO</w:t>
      </w:r>
      <w:r w:rsidR="00FA1F89">
        <w:rPr>
          <w:bCs/>
        </w:rPr>
        <w:t xml:space="preserve">. Se concede una ayuda para la asistencia y presentación de ponencia en la </w:t>
      </w:r>
      <w:proofErr w:type="spellStart"/>
      <w:r w:rsidR="00FA1F89">
        <w:rPr>
          <w:bCs/>
        </w:rPr>
        <w:t>Urban</w:t>
      </w:r>
      <w:proofErr w:type="spellEnd"/>
      <w:r w:rsidR="00FA1F89">
        <w:rPr>
          <w:bCs/>
        </w:rPr>
        <w:t xml:space="preserve"> </w:t>
      </w:r>
      <w:proofErr w:type="spellStart"/>
      <w:r w:rsidR="00FA1F89">
        <w:rPr>
          <w:bCs/>
        </w:rPr>
        <w:t>Research</w:t>
      </w:r>
      <w:proofErr w:type="spellEnd"/>
      <w:r w:rsidR="00FA1F89">
        <w:rPr>
          <w:bCs/>
        </w:rPr>
        <w:t xml:space="preserve"> </w:t>
      </w:r>
      <w:proofErr w:type="spellStart"/>
      <w:r w:rsidR="00FA1F89">
        <w:rPr>
          <w:bCs/>
        </w:rPr>
        <w:t>Conference</w:t>
      </w:r>
      <w:proofErr w:type="spellEnd"/>
      <w:r w:rsidR="00FA1F89">
        <w:rPr>
          <w:bCs/>
        </w:rPr>
        <w:t xml:space="preserve">, que se celebrará en la Oslo </w:t>
      </w:r>
      <w:proofErr w:type="spellStart"/>
      <w:r w:rsidR="00FA1F89">
        <w:rPr>
          <w:bCs/>
        </w:rPr>
        <w:t>Metropolitan</w:t>
      </w:r>
      <w:proofErr w:type="spellEnd"/>
      <w:r w:rsidR="00FA1F89">
        <w:rPr>
          <w:bCs/>
        </w:rPr>
        <w:t xml:space="preserve"> </w:t>
      </w:r>
      <w:proofErr w:type="spellStart"/>
      <w:r w:rsidR="00FA1F89">
        <w:rPr>
          <w:bCs/>
        </w:rPr>
        <w:t>University</w:t>
      </w:r>
      <w:proofErr w:type="spellEnd"/>
      <w:r w:rsidR="00FA1F89">
        <w:rPr>
          <w:bCs/>
        </w:rPr>
        <w:t xml:space="preserve"> del 25 al 28 de octubre de 2021. El departamento de Ciencia Política y de la Administración </w:t>
      </w:r>
      <w:r>
        <w:rPr>
          <w:bCs/>
        </w:rPr>
        <w:t>co</w:t>
      </w:r>
      <w:r w:rsidR="00FA1F89">
        <w:rPr>
          <w:bCs/>
        </w:rPr>
        <w:t>financia.</w:t>
      </w:r>
    </w:p>
    <w:p w14:paraId="5782B645" w14:textId="77777777" w:rsidR="00EF4B6D" w:rsidRPr="00EF4B6D" w:rsidRDefault="00EF4B6D" w:rsidP="00EF4B6D">
      <w:pPr>
        <w:ind w:left="709" w:hanging="709"/>
        <w:jc w:val="both"/>
        <w:rPr>
          <w:b/>
        </w:rPr>
      </w:pPr>
    </w:p>
    <w:p w14:paraId="30541AE5" w14:textId="3D85F7DD" w:rsidR="00EF4B6D" w:rsidRPr="00D50511" w:rsidRDefault="00EF4B6D" w:rsidP="00EF4B6D">
      <w:pPr>
        <w:ind w:left="709" w:hanging="709"/>
        <w:jc w:val="both"/>
        <w:rPr>
          <w:b/>
        </w:rPr>
      </w:pPr>
      <w:r w:rsidRPr="00D50511">
        <w:rPr>
          <w:b/>
        </w:rPr>
        <w:t>AYUDAS A LA ORGANIZACIÓN DE EVENTOS</w:t>
      </w:r>
    </w:p>
    <w:p w14:paraId="25987E29" w14:textId="77777777" w:rsidR="00EF4B6D" w:rsidRPr="00D50511" w:rsidRDefault="00EF4B6D" w:rsidP="00EF4B6D">
      <w:pPr>
        <w:jc w:val="both"/>
      </w:pPr>
    </w:p>
    <w:p w14:paraId="662CC2DC" w14:textId="6D19A1B0" w:rsidR="00EF4B6D" w:rsidRDefault="005865A8" w:rsidP="00EF4B6D">
      <w:pPr>
        <w:pStyle w:val="Prrafodelista"/>
        <w:numPr>
          <w:ilvl w:val="0"/>
          <w:numId w:val="1"/>
        </w:numPr>
        <w:ind w:left="714" w:hanging="357"/>
        <w:jc w:val="both"/>
      </w:pPr>
      <w:r w:rsidRPr="005865A8">
        <w:rPr>
          <w:b/>
          <w:sz w:val="22"/>
        </w:rPr>
        <w:t>ELISA GARCÍA MINGO</w:t>
      </w:r>
      <w:r>
        <w:t>.</w:t>
      </w:r>
      <w:r w:rsidR="00FA1F89">
        <w:t xml:space="preserve"> Se concede una ayuda para la organización de la </w:t>
      </w:r>
      <w:r w:rsidR="00FA1F89" w:rsidRPr="00FA1F89">
        <w:rPr>
          <w:i/>
          <w:iCs/>
        </w:rPr>
        <w:t>I Jornada Científica sobre investigación e intervención social sobre violencia sexual en España</w:t>
      </w:r>
      <w:r w:rsidR="00FA1F89">
        <w:t xml:space="preserve">; que se celebrará en la Facultad el 14 de diciembre de 2021. </w:t>
      </w:r>
    </w:p>
    <w:p w14:paraId="7FBC77B2" w14:textId="04BB2A1C" w:rsidR="00FA1F89" w:rsidRDefault="00FA1F89" w:rsidP="00FA1F89">
      <w:pPr>
        <w:jc w:val="both"/>
      </w:pPr>
    </w:p>
    <w:p w14:paraId="1B4B2C25" w14:textId="29C0A911" w:rsidR="00FA1F89" w:rsidRDefault="00FA1F89" w:rsidP="00FA1F89">
      <w:pPr>
        <w:jc w:val="both"/>
        <w:rPr>
          <w:b/>
          <w:bCs/>
        </w:rPr>
      </w:pPr>
      <w:r>
        <w:rPr>
          <w:b/>
          <w:bCs/>
        </w:rPr>
        <w:t>AYUDAS A LA PUBLICACIÓN</w:t>
      </w:r>
    </w:p>
    <w:p w14:paraId="5F22C252" w14:textId="5385B920" w:rsidR="00FA1F89" w:rsidRDefault="00FA1F89" w:rsidP="00FA1F89">
      <w:pPr>
        <w:jc w:val="both"/>
        <w:rPr>
          <w:b/>
          <w:bCs/>
        </w:rPr>
      </w:pPr>
    </w:p>
    <w:p w14:paraId="4B9D7937" w14:textId="0046F1C0" w:rsidR="00EF4B6D" w:rsidRPr="00D50511" w:rsidRDefault="005865A8" w:rsidP="00EF4B6D">
      <w:pPr>
        <w:pStyle w:val="Prrafodelista"/>
        <w:numPr>
          <w:ilvl w:val="0"/>
          <w:numId w:val="1"/>
        </w:numPr>
        <w:ind w:left="714" w:hanging="357"/>
        <w:jc w:val="both"/>
      </w:pPr>
      <w:r w:rsidRPr="005865A8">
        <w:rPr>
          <w:b/>
          <w:sz w:val="22"/>
        </w:rPr>
        <w:t>JAVIER MUÑOZ SORO</w:t>
      </w:r>
      <w:r>
        <w:t>.</w:t>
      </w:r>
      <w:r w:rsidR="00FA1F89">
        <w:t xml:space="preserve"> Se conced</w:t>
      </w:r>
      <w:r>
        <w:t xml:space="preserve">e una ayuda a la publicación </w:t>
      </w:r>
      <w:r w:rsidR="00FA1F89">
        <w:t xml:space="preserve">para la publicación del libro </w:t>
      </w:r>
      <w:r w:rsidR="00FA1F89">
        <w:rPr>
          <w:i/>
          <w:iCs/>
        </w:rPr>
        <w:t xml:space="preserve">Morir lejos de casa. Las </w:t>
      </w:r>
      <w:proofErr w:type="spellStart"/>
      <w:r w:rsidR="00FA1F89">
        <w:rPr>
          <w:i/>
          <w:iCs/>
        </w:rPr>
        <w:t>carts</w:t>
      </w:r>
      <w:proofErr w:type="spellEnd"/>
      <w:r w:rsidR="00FA1F89">
        <w:rPr>
          <w:i/>
          <w:iCs/>
        </w:rPr>
        <w:t xml:space="preserve"> de los soldados italianos en la Guerra Civil española</w:t>
      </w:r>
      <w:r w:rsidR="00FA1F89">
        <w:t>, que será editado por Marcial Pons.</w:t>
      </w:r>
    </w:p>
    <w:p w14:paraId="73401E33" w14:textId="77777777" w:rsidR="00EF4B6D" w:rsidRPr="00D50511" w:rsidRDefault="00EF4B6D" w:rsidP="00EF4B6D">
      <w:pPr>
        <w:jc w:val="both"/>
      </w:pPr>
    </w:p>
    <w:p w14:paraId="171A8040" w14:textId="77777777" w:rsidR="00F902D4" w:rsidRDefault="00F902D4"/>
    <w:sectPr w:rsidR="00F902D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9132B3"/>
    <w:multiLevelType w:val="hybridMultilevel"/>
    <w:tmpl w:val="64E2C39E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F92478D"/>
    <w:multiLevelType w:val="hybridMultilevel"/>
    <w:tmpl w:val="4AC03F96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E3sjCzNDIyMjNT0lEKTi0uzszPAykwrAUAc537BCwAAAA="/>
  </w:docVars>
  <w:rsids>
    <w:rsidRoot w:val="00EF4B6D"/>
    <w:rsid w:val="005865A8"/>
    <w:rsid w:val="007A332A"/>
    <w:rsid w:val="00EF4B6D"/>
    <w:rsid w:val="00F902D4"/>
    <w:rsid w:val="00FA1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BF222"/>
  <w15:chartTrackingRefBased/>
  <w15:docId w15:val="{EA534520-362D-4BFB-B626-550759D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B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F4B6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F4B6D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EF4B6D"/>
    <w:rPr>
      <w:color w:val="605E5C"/>
      <w:shd w:val="clear" w:color="auto" w:fill="E1DFDD"/>
    </w:rPr>
  </w:style>
  <w:style w:type="paragraph" w:customStyle="1" w:styleId="Default">
    <w:name w:val="Default"/>
    <w:rsid w:val="005865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6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8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Garcia Lupato</dc:creator>
  <cp:keywords/>
  <dc:description/>
  <cp:lastModifiedBy>ANTONIO AYALA CASTEJON</cp:lastModifiedBy>
  <cp:revision>3</cp:revision>
  <dcterms:created xsi:type="dcterms:W3CDTF">2021-11-03T09:05:00Z</dcterms:created>
  <dcterms:modified xsi:type="dcterms:W3CDTF">2021-11-03T09:06:00Z</dcterms:modified>
</cp:coreProperties>
</file>